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662044025"/>
        <w:docPartObj>
          <w:docPartGallery w:val="Cover Pages"/>
          <w:docPartUnique/>
        </w:docPartObj>
      </w:sdtPr>
      <w:sdtEndPr/>
      <w:sdtContent>
        <w:p w14:paraId="654C8269" w14:textId="12FDE6B7" w:rsidR="003410A6" w:rsidRDefault="003410A6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35F7F07" wp14:editId="7198F393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550"/>
                                  <w:gridCol w:w="2019"/>
                                </w:tblGrid>
                                <w:tr w:rsidR="003410A6" w14:paraId="67AD9428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4333D7B4" w14:textId="77777777" w:rsidR="003410A6" w:rsidRDefault="003410A6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382BC7B1" wp14:editId="02989CD5">
                                            <wp:extent cx="3065006" cy="3831336"/>
                                            <wp:effectExtent l="0" t="0" r="2540" b="0"/>
                                            <wp:docPr id="139" name="Picture 139" descr="A picture of a winding road and trees" title="Road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2" name="tree crop.jpg"/>
                                                    <pic:cNvPicPr/>
                                                  </pic:nvPicPr>
                                                  <pic:blipFill>
                                                    <a:blip r:embed="rId6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3065006" cy="3831336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36E6DAE6" w14:textId="3158FD3D" w:rsidR="003410A6" w:rsidRDefault="003410A6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Agile Group Project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51688079" w14:textId="52619894" w:rsidR="003410A6" w:rsidRDefault="003410A6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Google Map Service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31157068" w14:textId="72A01CB8" w:rsidR="003410A6" w:rsidRDefault="003410A6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Team</w:t>
                                      </w:r>
                                    </w:p>
                                    <w:sdt>
                                      <w:sdtPr>
                                        <w:rPr>
                                          <w:sz w:val="32"/>
                                          <w:szCs w:val="14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EndPr/>
                                      <w:sdtContent>
                                        <w:p w14:paraId="1E862671" w14:textId="784EB83E" w:rsidR="003410A6" w:rsidRPr="003410A6" w:rsidRDefault="008D11DB">
                                          <w:pPr>
                                            <w:rPr>
                                              <w:color w:val="000000" w:themeColor="text1"/>
                                              <w:sz w:val="14"/>
                                              <w:szCs w:val="14"/>
                                            </w:rPr>
                                          </w:pPr>
                                          <w:r>
                                            <w:rPr>
                                              <w:sz w:val="32"/>
                                              <w:szCs w:val="14"/>
                                            </w:rPr>
                                            <w:t>Chetan Sharma, Karanbir Singh and Harmanjit Singh</w:t>
                                          </w:r>
                                        </w:p>
                                      </w:sdtContent>
                                    </w:sdt>
                                    <w:p w14:paraId="1B7D7CAB" w14:textId="2522973B" w:rsidR="003410A6" w:rsidRDefault="003410A6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382467C4" w14:textId="42B93E3A" w:rsidR="003410A6" w:rsidRDefault="003410A6">
                                      <w:pPr>
                                        <w:pStyle w:val="NoSpacing"/>
                                      </w:pPr>
                                    </w:p>
                                  </w:tc>
                                </w:tr>
                              </w:tbl>
                              <w:p w14:paraId="0919A717" w14:textId="77777777" w:rsidR="003410A6" w:rsidRDefault="003410A6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335F7F0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550"/>
                            <w:gridCol w:w="2019"/>
                          </w:tblGrid>
                          <w:tr w:rsidR="003410A6" w14:paraId="67AD9428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4333D7B4" w14:textId="77777777" w:rsidR="003410A6" w:rsidRDefault="003410A6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82BC7B1" wp14:editId="02989CD5">
                                      <wp:extent cx="3065006" cy="3831336"/>
                                      <wp:effectExtent l="0" t="0" r="2540" b="0"/>
                                      <wp:docPr id="139" name="Picture 139" descr="A picture of a winding road and trees" title="Road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2" name="tree crop.jpg"/>
                                              <pic:cNvPicPr/>
                                            </pic:nvPicPr>
                                            <pic:blipFill>
                                              <a:blip r:embed="rId6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065006" cy="383133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6E6DAE6" w14:textId="3158FD3D" w:rsidR="003410A6" w:rsidRDefault="003410A6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Agile Group Projec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1688079" w14:textId="52619894" w:rsidR="003410A6" w:rsidRDefault="003410A6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Google Map Service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31157068" w14:textId="72A01CB8" w:rsidR="003410A6" w:rsidRDefault="003410A6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Team</w:t>
                                </w:r>
                              </w:p>
                              <w:sdt>
                                <w:sdtPr>
                                  <w:rPr>
                                    <w:sz w:val="32"/>
                                    <w:szCs w:val="14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EndPr/>
                                <w:sdtContent>
                                  <w:p w14:paraId="1E862671" w14:textId="784EB83E" w:rsidR="003410A6" w:rsidRPr="003410A6" w:rsidRDefault="008D11DB">
                                    <w:pPr>
                                      <w:rPr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>
                                      <w:rPr>
                                        <w:sz w:val="32"/>
                                        <w:szCs w:val="14"/>
                                      </w:rPr>
                                      <w:t>Chetan Sharma, Karanbir Singh and Harmanjit Singh</w:t>
                                    </w:r>
                                  </w:p>
                                </w:sdtContent>
                              </w:sdt>
                              <w:p w14:paraId="1B7D7CAB" w14:textId="2522973B" w:rsidR="003410A6" w:rsidRDefault="003410A6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382467C4" w14:textId="42B93E3A" w:rsidR="003410A6" w:rsidRDefault="003410A6">
                                <w:pPr>
                                  <w:pStyle w:val="NoSpacing"/>
                                </w:pPr>
                              </w:p>
                            </w:tc>
                          </w:tr>
                        </w:tbl>
                        <w:p w14:paraId="0919A717" w14:textId="77777777" w:rsidR="003410A6" w:rsidRDefault="003410A6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NZ"/>
        </w:rPr>
        <w:id w:val="110530629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28C5DCE" w14:textId="207FE3A2" w:rsidR="00DA0686" w:rsidRDefault="00DA0686">
          <w:pPr>
            <w:pStyle w:val="TOCHeading"/>
          </w:pPr>
          <w:r>
            <w:t>Contents</w:t>
          </w:r>
        </w:p>
        <w:p w14:paraId="07739461" w14:textId="5C6966FB" w:rsidR="00956E8A" w:rsidRDefault="00DA0686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0484025" w:history="1">
            <w:r w:rsidR="00956E8A" w:rsidRPr="008A74C5">
              <w:rPr>
                <w:rStyle w:val="Hyperlink"/>
                <w:noProof/>
              </w:rPr>
              <w:t>Introduction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25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2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781006DB" w14:textId="119D0990" w:rsidR="00956E8A" w:rsidRDefault="00E512A4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26" w:history="1">
            <w:r w:rsidR="00956E8A" w:rsidRPr="008A74C5">
              <w:rPr>
                <w:rStyle w:val="Hyperlink"/>
                <w:noProof/>
              </w:rPr>
              <w:t>Project Members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26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2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19E3F38D" w14:textId="6F6B6970" w:rsidR="00956E8A" w:rsidRDefault="00E512A4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27" w:history="1">
            <w:r w:rsidR="00956E8A" w:rsidRPr="008A74C5">
              <w:rPr>
                <w:rStyle w:val="Hyperlink"/>
                <w:noProof/>
              </w:rPr>
              <w:t>Time Schedule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27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2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59032297" w14:textId="1EBCAC55" w:rsidR="00956E8A" w:rsidRDefault="00E512A4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28" w:history="1">
            <w:r w:rsidR="00956E8A" w:rsidRPr="008A74C5">
              <w:rPr>
                <w:rStyle w:val="Hyperlink"/>
                <w:noProof/>
              </w:rPr>
              <w:t>Agile Methodology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28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3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6852E7CD" w14:textId="1FEBB1E9" w:rsidR="00956E8A" w:rsidRDefault="00E512A4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29" w:history="1">
            <w:r w:rsidR="00956E8A" w:rsidRPr="008A74C5">
              <w:rPr>
                <w:rStyle w:val="Hyperlink"/>
                <w:noProof/>
              </w:rPr>
              <w:t>Pages and Mock-ups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29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3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4F93815B" w14:textId="4BD65C93" w:rsidR="00956E8A" w:rsidRDefault="00E512A4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30" w:history="1">
            <w:r w:rsidR="00956E8A" w:rsidRPr="008A74C5">
              <w:rPr>
                <w:rStyle w:val="Hyperlink"/>
                <w:noProof/>
              </w:rPr>
              <w:t>Home Page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30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3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68D670C0" w14:textId="0436FAC6" w:rsidR="00956E8A" w:rsidRDefault="00E512A4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31" w:history="1">
            <w:r w:rsidR="00956E8A" w:rsidRPr="008A74C5">
              <w:rPr>
                <w:rStyle w:val="Hyperlink"/>
                <w:noProof/>
              </w:rPr>
              <w:t>Base Map Page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31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4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05B056C9" w14:textId="719FAE33" w:rsidR="00956E8A" w:rsidRDefault="00E512A4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32" w:history="1">
            <w:r w:rsidR="00956E8A" w:rsidRPr="008A74C5">
              <w:rPr>
                <w:rStyle w:val="Hyperlink"/>
                <w:noProof/>
              </w:rPr>
              <w:t>Distance Calculator Page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32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4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58FE191C" w14:textId="438B3384" w:rsidR="00956E8A" w:rsidRDefault="00E512A4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33" w:history="1">
            <w:r w:rsidR="00956E8A" w:rsidRPr="008A74C5">
              <w:rPr>
                <w:rStyle w:val="Hyperlink"/>
                <w:noProof/>
              </w:rPr>
              <w:t>Live Location Page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33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5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27163AF0" w14:textId="1623816E" w:rsidR="00956E8A" w:rsidRDefault="00E512A4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34" w:history="1">
            <w:r w:rsidR="00956E8A" w:rsidRPr="008A74C5">
              <w:rPr>
                <w:rStyle w:val="Hyperlink"/>
                <w:noProof/>
              </w:rPr>
              <w:t>Testing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34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5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1ADFD504" w14:textId="2648410B" w:rsidR="00956E8A" w:rsidRDefault="00E512A4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35" w:history="1">
            <w:r w:rsidR="00956E8A" w:rsidRPr="008A74C5">
              <w:rPr>
                <w:rStyle w:val="Hyperlink"/>
                <w:noProof/>
              </w:rPr>
              <w:t>Conclusion and Future Work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35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5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7DF77383" w14:textId="070C8C6B" w:rsidR="00DA0686" w:rsidRDefault="00DA0686">
          <w:r>
            <w:rPr>
              <w:b/>
              <w:bCs/>
              <w:noProof/>
            </w:rPr>
            <w:fldChar w:fldCharType="end"/>
          </w:r>
        </w:p>
      </w:sdtContent>
    </w:sdt>
    <w:p w14:paraId="4D84E7B5" w14:textId="34122DB1" w:rsidR="00892C9C" w:rsidRDefault="00892C9C" w:rsidP="00892C9C">
      <w:pPr>
        <w:rPr>
          <w:sz w:val="40"/>
        </w:rPr>
      </w:pPr>
    </w:p>
    <w:p w14:paraId="386FA3C9" w14:textId="2DEB309C" w:rsidR="00892C9C" w:rsidRDefault="00892C9C" w:rsidP="00892C9C">
      <w:pPr>
        <w:rPr>
          <w:sz w:val="40"/>
        </w:rPr>
      </w:pPr>
    </w:p>
    <w:p w14:paraId="32B49B4D" w14:textId="55B6AF84" w:rsidR="00892C9C" w:rsidRDefault="00892C9C" w:rsidP="00892C9C">
      <w:pPr>
        <w:rPr>
          <w:sz w:val="40"/>
        </w:rPr>
      </w:pPr>
    </w:p>
    <w:p w14:paraId="5C782CEC" w14:textId="09604F00" w:rsidR="00892C9C" w:rsidRDefault="00892C9C" w:rsidP="00892C9C">
      <w:pPr>
        <w:rPr>
          <w:sz w:val="40"/>
        </w:rPr>
      </w:pPr>
    </w:p>
    <w:p w14:paraId="4EC370BE" w14:textId="3AC8F646" w:rsidR="00892C9C" w:rsidRDefault="00892C9C" w:rsidP="00892C9C">
      <w:pPr>
        <w:rPr>
          <w:sz w:val="40"/>
        </w:rPr>
      </w:pPr>
    </w:p>
    <w:p w14:paraId="4A9CBFAF" w14:textId="7A7277C2" w:rsidR="00892C9C" w:rsidRDefault="00892C9C" w:rsidP="00892C9C">
      <w:pPr>
        <w:rPr>
          <w:sz w:val="40"/>
        </w:rPr>
      </w:pPr>
    </w:p>
    <w:p w14:paraId="14694FDB" w14:textId="075600C1" w:rsidR="00892C9C" w:rsidRDefault="00892C9C" w:rsidP="00892C9C">
      <w:pPr>
        <w:rPr>
          <w:sz w:val="40"/>
        </w:rPr>
      </w:pPr>
    </w:p>
    <w:p w14:paraId="0967AD14" w14:textId="69679E3F" w:rsidR="000838BA" w:rsidRDefault="000838BA" w:rsidP="00892C9C">
      <w:pPr>
        <w:rPr>
          <w:sz w:val="40"/>
        </w:rPr>
      </w:pPr>
    </w:p>
    <w:p w14:paraId="472EC9C0" w14:textId="68FEB60C" w:rsidR="000838BA" w:rsidRDefault="000838BA" w:rsidP="00892C9C">
      <w:pPr>
        <w:rPr>
          <w:sz w:val="40"/>
        </w:rPr>
      </w:pPr>
    </w:p>
    <w:p w14:paraId="0E9AC866" w14:textId="6306A2F5" w:rsidR="000838BA" w:rsidRDefault="000838BA" w:rsidP="00892C9C">
      <w:pPr>
        <w:rPr>
          <w:sz w:val="40"/>
        </w:rPr>
      </w:pPr>
    </w:p>
    <w:p w14:paraId="10A669CC" w14:textId="5B3573F3" w:rsidR="000838BA" w:rsidRDefault="000838BA" w:rsidP="00892C9C">
      <w:pPr>
        <w:rPr>
          <w:sz w:val="40"/>
        </w:rPr>
      </w:pPr>
    </w:p>
    <w:p w14:paraId="2CAE1E00" w14:textId="77777777" w:rsidR="000838BA" w:rsidRDefault="000838BA" w:rsidP="00892C9C">
      <w:pPr>
        <w:rPr>
          <w:sz w:val="40"/>
        </w:rPr>
      </w:pPr>
    </w:p>
    <w:p w14:paraId="70F2D255" w14:textId="2E7BE849" w:rsidR="00892C9C" w:rsidRDefault="00892C9C" w:rsidP="00892C9C">
      <w:pPr>
        <w:rPr>
          <w:sz w:val="40"/>
        </w:rPr>
      </w:pPr>
    </w:p>
    <w:p w14:paraId="3D249F3F" w14:textId="7E1BCB6F" w:rsidR="00892C9C" w:rsidRDefault="00892C9C" w:rsidP="00892C9C">
      <w:pPr>
        <w:pStyle w:val="Heading1"/>
      </w:pPr>
      <w:bookmarkStart w:id="0" w:name="_Toc40484025"/>
      <w:r>
        <w:lastRenderedPageBreak/>
        <w:t>Introduction</w:t>
      </w:r>
      <w:bookmarkEnd w:id="0"/>
    </w:p>
    <w:p w14:paraId="65BECB94" w14:textId="58498118" w:rsidR="006C7E7D" w:rsidRPr="008A5490" w:rsidRDefault="006C7E7D" w:rsidP="00D36D4D">
      <w:pPr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  <w:r w:rsidRPr="00F04C10">
        <w:rPr>
          <w:rFonts w:ascii="Lucida Bright" w:hAnsi="Lucida Bright" w:cs="Times New Roman"/>
          <w:sz w:val="24"/>
          <w:szCs w:val="24"/>
        </w:rPr>
        <w:t xml:space="preserve">The main </w:t>
      </w:r>
      <w:r w:rsidR="00A30526" w:rsidRPr="00F04C10">
        <w:rPr>
          <w:rFonts w:ascii="Lucida Bright" w:hAnsi="Lucida Bright" w:cs="Times New Roman"/>
          <w:sz w:val="24"/>
          <w:szCs w:val="24"/>
        </w:rPr>
        <w:t>aim</w:t>
      </w:r>
      <w:r w:rsidRPr="00F04C10">
        <w:rPr>
          <w:rFonts w:ascii="Lucida Bright" w:hAnsi="Lucida Bright" w:cs="Times New Roman"/>
          <w:sz w:val="24"/>
          <w:szCs w:val="24"/>
        </w:rPr>
        <w:t xml:space="preserve"> of this project is the design of an agile / scrum mobile application</w:t>
      </w:r>
      <w:r w:rsidR="009D1C3F" w:rsidRPr="00F04C10">
        <w:rPr>
          <w:rFonts w:ascii="Lucida Bright" w:hAnsi="Lucida Bright" w:cs="Times New Roman"/>
          <w:sz w:val="24"/>
          <w:szCs w:val="24"/>
        </w:rPr>
        <w:t xml:space="preserve"> named Google Map Se</w:t>
      </w:r>
      <w:r w:rsidR="00AC3444">
        <w:rPr>
          <w:rFonts w:ascii="Lucida Bright" w:hAnsi="Lucida Bright" w:cs="Times New Roman"/>
          <w:sz w:val="24"/>
          <w:szCs w:val="24"/>
        </w:rPr>
        <w:t>rvice</w:t>
      </w:r>
      <w:r w:rsidRPr="00F04C10">
        <w:rPr>
          <w:rFonts w:ascii="Lucida Bright" w:hAnsi="Lucida Bright" w:cs="Times New Roman"/>
          <w:sz w:val="24"/>
          <w:szCs w:val="24"/>
        </w:rPr>
        <w:t xml:space="preserve">. We have created an application for finding </w:t>
      </w:r>
      <w:r w:rsidR="009D1C3F" w:rsidRPr="00F04C10">
        <w:rPr>
          <w:rFonts w:ascii="Lucida Bright" w:hAnsi="Lucida Bright" w:cs="Times New Roman"/>
          <w:sz w:val="24"/>
          <w:szCs w:val="24"/>
        </w:rPr>
        <w:t>live locations, maps</w:t>
      </w:r>
      <w:r w:rsidR="00884E35">
        <w:rPr>
          <w:rFonts w:ascii="Lucida Bright" w:hAnsi="Lucida Bright" w:cs="Times New Roman"/>
          <w:sz w:val="24"/>
          <w:szCs w:val="24"/>
        </w:rPr>
        <w:t>,</w:t>
      </w:r>
      <w:r w:rsidR="009D1C3F" w:rsidRPr="00F04C10">
        <w:rPr>
          <w:rFonts w:ascii="Lucida Bright" w:hAnsi="Lucida Bright" w:cs="Times New Roman"/>
          <w:sz w:val="24"/>
          <w:szCs w:val="24"/>
        </w:rPr>
        <w:t xml:space="preserve"> and directions. In this application GooglePlay Services. Maps library is used </w:t>
      </w:r>
      <w:r w:rsidR="002D33BC" w:rsidRPr="00F04C10">
        <w:rPr>
          <w:rFonts w:ascii="Lucida Bright" w:hAnsi="Lucida Bright" w:cs="Times New Roman"/>
          <w:sz w:val="24"/>
          <w:szCs w:val="24"/>
        </w:rPr>
        <w:t xml:space="preserve">to find the locations as per </w:t>
      </w:r>
      <w:r w:rsidR="00884E35">
        <w:rPr>
          <w:rFonts w:ascii="Lucida Bright" w:hAnsi="Lucida Bright" w:cs="Times New Roman"/>
          <w:sz w:val="24"/>
          <w:szCs w:val="24"/>
        </w:rPr>
        <w:t xml:space="preserve">the </w:t>
      </w:r>
      <w:r w:rsidR="002D33BC" w:rsidRPr="00F04C10">
        <w:rPr>
          <w:rFonts w:ascii="Lucida Bright" w:hAnsi="Lucida Bright" w:cs="Times New Roman"/>
          <w:sz w:val="24"/>
          <w:szCs w:val="24"/>
        </w:rPr>
        <w:t xml:space="preserve">user’s choice. </w:t>
      </w:r>
    </w:p>
    <w:p w14:paraId="7C59C43F" w14:textId="1C9E6157" w:rsidR="001953A6" w:rsidRDefault="0082343A" w:rsidP="0082343A">
      <w:pPr>
        <w:pStyle w:val="Heading1"/>
      </w:pPr>
      <w:bookmarkStart w:id="1" w:name="_Toc40484026"/>
      <w:r>
        <w:t>Project Members</w:t>
      </w:r>
      <w:bookmarkEnd w:id="1"/>
    </w:p>
    <w:p w14:paraId="0308F97C" w14:textId="0A57CA57" w:rsidR="0082343A" w:rsidRDefault="0082343A" w:rsidP="0082343A"/>
    <w:p w14:paraId="0F0173E3" w14:textId="3A30E220" w:rsidR="00AD2A30" w:rsidRPr="00740885" w:rsidRDefault="00884E35" w:rsidP="00AD2A30">
      <w:pPr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  <w:r>
        <w:rPr>
          <w:rFonts w:ascii="Lucida Bright" w:hAnsi="Lucida Bright" w:cs="Times New Roman"/>
          <w:sz w:val="24"/>
          <w:szCs w:val="24"/>
        </w:rPr>
        <w:t>T</w:t>
      </w:r>
      <w:r w:rsidR="00FF6E8A">
        <w:rPr>
          <w:rFonts w:ascii="Lucida Bright" w:hAnsi="Lucida Bright" w:cs="Times New Roman"/>
          <w:sz w:val="24"/>
          <w:szCs w:val="24"/>
        </w:rPr>
        <w:t>o increase the effectiveness of the application, five</w:t>
      </w:r>
      <w:r w:rsidR="00AD2A30" w:rsidRPr="00740885">
        <w:rPr>
          <w:rFonts w:ascii="Lucida Bright" w:hAnsi="Lucida Bright" w:cs="Times New Roman"/>
          <w:sz w:val="24"/>
          <w:szCs w:val="24"/>
        </w:rPr>
        <w:t xml:space="preserve"> team members are participating </w:t>
      </w:r>
      <w:r w:rsidR="00AD2A30" w:rsidRPr="00740885">
        <w:rPr>
          <w:rFonts w:ascii="Lucida Bright" w:hAnsi="Lucida Bright" w:cs="Times New Roman"/>
          <w:noProof/>
          <w:sz w:val="24"/>
          <w:szCs w:val="24"/>
        </w:rPr>
        <w:t>in</w:t>
      </w:r>
      <w:r w:rsidR="00AD2A30" w:rsidRPr="00740885">
        <w:rPr>
          <w:rFonts w:ascii="Lucida Bright" w:hAnsi="Lucida Bright" w:cs="Times New Roman"/>
          <w:sz w:val="24"/>
          <w:szCs w:val="24"/>
        </w:rPr>
        <w:t xml:space="preserve"> a </w:t>
      </w:r>
      <w:r w:rsidR="00AD2A30" w:rsidRPr="00740885">
        <w:rPr>
          <w:rFonts w:ascii="Lucida Bright" w:hAnsi="Lucida Bright" w:cs="Times New Roman"/>
          <w:noProof/>
          <w:sz w:val="24"/>
          <w:szCs w:val="24"/>
        </w:rPr>
        <w:t>different</w:t>
      </w:r>
      <w:r w:rsidR="00AD2A30" w:rsidRPr="00740885">
        <w:rPr>
          <w:rFonts w:ascii="Lucida Bright" w:hAnsi="Lucida Bright" w:cs="Times New Roman"/>
          <w:sz w:val="24"/>
          <w:szCs w:val="24"/>
        </w:rPr>
        <w:t xml:space="preserve"> role that </w:t>
      </w:r>
      <w:r w:rsidR="00AD2A30" w:rsidRPr="00740885">
        <w:rPr>
          <w:rFonts w:ascii="Lucida Bright" w:hAnsi="Lucida Bright" w:cs="Times New Roman"/>
          <w:noProof/>
          <w:sz w:val="24"/>
          <w:szCs w:val="24"/>
        </w:rPr>
        <w:t>is</w:t>
      </w:r>
      <w:r w:rsidR="00AD2A30" w:rsidRPr="00740885">
        <w:rPr>
          <w:rFonts w:ascii="Lucida Bright" w:hAnsi="Lucida Bright" w:cs="Times New Roman"/>
          <w:sz w:val="24"/>
          <w:szCs w:val="24"/>
        </w:rPr>
        <w:t xml:space="preserve"> given in the below table: </w:t>
      </w:r>
    </w:p>
    <w:tbl>
      <w:tblPr>
        <w:tblStyle w:val="GridTable4-Accent6"/>
        <w:tblW w:w="0" w:type="auto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4508"/>
        <w:gridCol w:w="4508"/>
      </w:tblGrid>
      <w:tr w:rsidR="008F4339" w:rsidRPr="008F4339" w14:paraId="0F7171D0" w14:textId="77777777" w:rsidTr="008F43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shd w:val="clear" w:color="auto" w:fill="EDEDED" w:themeFill="accent3" w:themeFillTint="33"/>
          </w:tcPr>
          <w:p w14:paraId="55253831" w14:textId="728EFD6E" w:rsidR="001C21F1" w:rsidRPr="00652E5E" w:rsidRDefault="001C21F1" w:rsidP="00AD2A30">
            <w:pPr>
              <w:spacing w:line="360" w:lineRule="auto"/>
              <w:jc w:val="both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r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 xml:space="preserve">Name of </w:t>
            </w:r>
            <w:r w:rsidR="00884E35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T</w:t>
            </w:r>
            <w:r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eam Member</w:t>
            </w:r>
          </w:p>
        </w:tc>
        <w:tc>
          <w:tcPr>
            <w:tcW w:w="4508" w:type="dxa"/>
            <w:shd w:val="clear" w:color="auto" w:fill="EDEDED" w:themeFill="accent3" w:themeFillTint="33"/>
          </w:tcPr>
          <w:p w14:paraId="0FE997CE" w14:textId="6B002465" w:rsidR="001C21F1" w:rsidRPr="00652E5E" w:rsidRDefault="001C21F1" w:rsidP="00AD2A3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r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Role</w:t>
            </w:r>
          </w:p>
        </w:tc>
      </w:tr>
      <w:tr w:rsidR="008F4339" w:rsidRPr="008F4339" w14:paraId="5F9DAA54" w14:textId="77777777" w:rsidTr="008F43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shd w:val="clear" w:color="auto" w:fill="EDEDED" w:themeFill="accent3" w:themeFillTint="33"/>
          </w:tcPr>
          <w:p w14:paraId="0E27DFFA" w14:textId="53505719" w:rsidR="001C21F1" w:rsidRPr="00652E5E" w:rsidRDefault="00E512A4" w:rsidP="00AD2A30">
            <w:pPr>
              <w:spacing w:line="360" w:lineRule="auto"/>
              <w:jc w:val="both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r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Karanbir Singh</w:t>
            </w:r>
          </w:p>
        </w:tc>
        <w:tc>
          <w:tcPr>
            <w:tcW w:w="4508" w:type="dxa"/>
            <w:shd w:val="clear" w:color="auto" w:fill="EDEDED" w:themeFill="accent3" w:themeFillTint="33"/>
          </w:tcPr>
          <w:p w14:paraId="2AC84221" w14:textId="4A60392B" w:rsidR="001C21F1" w:rsidRPr="00652E5E" w:rsidRDefault="00CF186E" w:rsidP="008C0F8B">
            <w:pPr>
              <w:tabs>
                <w:tab w:val="center" w:pos="2146"/>
              </w:tabs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r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Team Leader</w:t>
            </w:r>
            <w:r w:rsidR="008C0F8B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ab/>
              <w:t xml:space="preserve">, </w:t>
            </w:r>
            <w:r w:rsidR="008C0F8B"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Application Tester</w:t>
            </w:r>
          </w:p>
        </w:tc>
      </w:tr>
      <w:tr w:rsidR="008F4339" w:rsidRPr="008F4339" w14:paraId="3A24BE53" w14:textId="77777777" w:rsidTr="008F43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shd w:val="clear" w:color="auto" w:fill="EDEDED" w:themeFill="accent3" w:themeFillTint="33"/>
          </w:tcPr>
          <w:p w14:paraId="3E9C3727" w14:textId="48E0DD92" w:rsidR="001C21F1" w:rsidRPr="00652E5E" w:rsidRDefault="0097053F" w:rsidP="00AD2A30">
            <w:pPr>
              <w:spacing w:line="360" w:lineRule="auto"/>
              <w:jc w:val="both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r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Chetan Sharma</w:t>
            </w:r>
          </w:p>
        </w:tc>
        <w:tc>
          <w:tcPr>
            <w:tcW w:w="4508" w:type="dxa"/>
            <w:shd w:val="clear" w:color="auto" w:fill="EDEDED" w:themeFill="accent3" w:themeFillTint="33"/>
          </w:tcPr>
          <w:p w14:paraId="09FC9675" w14:textId="7DAFD59E" w:rsidR="001C21F1" w:rsidRPr="00652E5E" w:rsidRDefault="0097053F" w:rsidP="00AD2A3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r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Front and Back End Developer</w:t>
            </w:r>
          </w:p>
        </w:tc>
      </w:tr>
      <w:tr w:rsidR="008F4339" w:rsidRPr="008F4339" w14:paraId="775C2143" w14:textId="77777777" w:rsidTr="008F43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shd w:val="clear" w:color="auto" w:fill="EDEDED" w:themeFill="accent3" w:themeFillTint="33"/>
          </w:tcPr>
          <w:p w14:paraId="2EA65C5B" w14:textId="3F6AABE9" w:rsidR="001C21F1" w:rsidRPr="00652E5E" w:rsidRDefault="008C0F8B" w:rsidP="00AD2A30">
            <w:pPr>
              <w:spacing w:line="360" w:lineRule="auto"/>
              <w:jc w:val="both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r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Harmanjit Singh</w:t>
            </w:r>
          </w:p>
        </w:tc>
        <w:tc>
          <w:tcPr>
            <w:tcW w:w="4508" w:type="dxa"/>
            <w:shd w:val="clear" w:color="auto" w:fill="EDEDED" w:themeFill="accent3" w:themeFillTint="33"/>
          </w:tcPr>
          <w:p w14:paraId="3F31DF9B" w14:textId="5C9C4B98" w:rsidR="001C21F1" w:rsidRPr="00652E5E" w:rsidRDefault="00CF186E" w:rsidP="00AD2A30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r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Web Designer</w:t>
            </w:r>
          </w:p>
        </w:tc>
      </w:tr>
      <w:tr w:rsidR="008F4339" w:rsidRPr="008F4339" w14:paraId="36A28A96" w14:textId="77777777" w:rsidTr="008F43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shd w:val="clear" w:color="auto" w:fill="EDEDED" w:themeFill="accent3" w:themeFillTint="33"/>
          </w:tcPr>
          <w:p w14:paraId="2474ED05" w14:textId="37766012" w:rsidR="001C21F1" w:rsidRPr="00652E5E" w:rsidRDefault="001C21F1" w:rsidP="00AD2A30">
            <w:pPr>
              <w:spacing w:line="360" w:lineRule="auto"/>
              <w:jc w:val="both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</w:p>
        </w:tc>
        <w:tc>
          <w:tcPr>
            <w:tcW w:w="4508" w:type="dxa"/>
            <w:shd w:val="clear" w:color="auto" w:fill="EDEDED" w:themeFill="accent3" w:themeFillTint="33"/>
          </w:tcPr>
          <w:p w14:paraId="34B59F06" w14:textId="61464B9E" w:rsidR="001C21F1" w:rsidRPr="00652E5E" w:rsidRDefault="001C21F1" w:rsidP="00AD2A3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</w:p>
        </w:tc>
      </w:tr>
    </w:tbl>
    <w:p w14:paraId="53E3E1AF" w14:textId="77777777" w:rsidR="00367C7A" w:rsidRPr="00367C7A" w:rsidRDefault="00367C7A" w:rsidP="00367C7A"/>
    <w:p w14:paraId="306BD61A" w14:textId="4B0F7863" w:rsidR="007C7DD2" w:rsidRPr="007C7DD2" w:rsidRDefault="007C7DD2" w:rsidP="007C7DD2">
      <w:pPr>
        <w:pStyle w:val="Heading1"/>
      </w:pPr>
      <w:bookmarkStart w:id="2" w:name="_Toc40484027"/>
      <w:r w:rsidRPr="007C7DD2">
        <w:t>Time Schedule</w:t>
      </w:r>
      <w:bookmarkEnd w:id="2"/>
    </w:p>
    <w:tbl>
      <w:tblPr>
        <w:tblW w:w="11199" w:type="dxa"/>
        <w:tblInd w:w="-1139" w:type="dxa"/>
        <w:tblLook w:val="04A0" w:firstRow="1" w:lastRow="0" w:firstColumn="1" w:lastColumn="0" w:noHBand="0" w:noVBand="1"/>
      </w:tblPr>
      <w:tblGrid>
        <w:gridCol w:w="1701"/>
        <w:gridCol w:w="2268"/>
        <w:gridCol w:w="426"/>
        <w:gridCol w:w="425"/>
        <w:gridCol w:w="425"/>
        <w:gridCol w:w="470"/>
        <w:gridCol w:w="534"/>
        <w:gridCol w:w="461"/>
        <w:gridCol w:w="534"/>
        <w:gridCol w:w="534"/>
        <w:gridCol w:w="534"/>
        <w:gridCol w:w="412"/>
        <w:gridCol w:w="461"/>
        <w:gridCol w:w="534"/>
        <w:gridCol w:w="534"/>
        <w:gridCol w:w="946"/>
      </w:tblGrid>
      <w:tr w:rsidR="007C7DD2" w14:paraId="422C4C6E" w14:textId="77777777" w:rsidTr="007C7DD2">
        <w:trPr>
          <w:trHeight w:val="526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1D84B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Stage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23857F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Activities</w:t>
            </w:r>
          </w:p>
        </w:tc>
        <w:tc>
          <w:tcPr>
            <w:tcW w:w="174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C52138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 xml:space="preserve">Duration </w:t>
            </w:r>
          </w:p>
          <w:p w14:paraId="4D983124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Week1-2</w:t>
            </w:r>
          </w:p>
        </w:tc>
        <w:tc>
          <w:tcPr>
            <w:tcW w:w="259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21D13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Duration</w:t>
            </w:r>
          </w:p>
          <w:p w14:paraId="00424A6E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Week-2-3</w:t>
            </w:r>
          </w:p>
        </w:tc>
        <w:tc>
          <w:tcPr>
            <w:tcW w:w="288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2E205A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Duration</w:t>
            </w:r>
          </w:p>
          <w:p w14:paraId="269BCDA0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Week-3-4</w:t>
            </w:r>
          </w:p>
        </w:tc>
      </w:tr>
      <w:tr w:rsidR="007C7DD2" w14:paraId="5670A2B9" w14:textId="77777777" w:rsidTr="007C75E5">
        <w:trPr>
          <w:trHeight w:val="577"/>
        </w:trPr>
        <w:tc>
          <w:tcPr>
            <w:tcW w:w="17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CF655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roject Planning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02FF49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esearch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6708564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45E2DBED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2B1BEFC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69CABFF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327D2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F843F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5546A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847DA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D4B18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AC582D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BF7AA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D2583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8F7BF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92A27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44CBB9A3" w14:textId="77777777" w:rsidTr="007C75E5">
        <w:trPr>
          <w:trHeight w:val="698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F8313" w14:textId="77777777" w:rsidR="007C7DD2" w:rsidRDefault="007C7DD2">
            <w:pPr>
              <w:spacing w:after="0"/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F45102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Start of Meeting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D4A32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83D87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1D137FFB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10218F9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8F1BD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2B6AC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AC61A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2C472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B1543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F8A7A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44C48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34497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F3D6BD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81EF7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1AD40D08" w14:textId="77777777" w:rsidTr="007C75E5">
        <w:trPr>
          <w:trHeight w:val="262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D7828" w14:textId="77777777" w:rsidR="007C7DD2" w:rsidRDefault="007C7DD2">
            <w:pPr>
              <w:spacing w:after="0"/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177D7B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roject Proposal and documentation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35C78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354D6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33E758D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4D46E8B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345ACDC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9563ED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272EA5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356EF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EE0F4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CC2C8B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D5BAF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729A4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957BF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C2B62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6F5696DE" w14:textId="77777777" w:rsidTr="007C75E5">
        <w:trPr>
          <w:trHeight w:val="262"/>
        </w:trPr>
        <w:tc>
          <w:tcPr>
            <w:tcW w:w="17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4AB5F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roject Execution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2F2F95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Application Design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41395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4108F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0176C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354BC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74A8518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784C922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2C8F5C4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12D2CFC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3C78E40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04D17E6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EAC0F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F94FC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77020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9593D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7E81A7A2" w14:textId="77777777" w:rsidTr="007C75E5">
        <w:trPr>
          <w:trHeight w:val="375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6C027" w14:textId="77777777" w:rsidR="007C7DD2" w:rsidRDefault="007C7DD2">
            <w:pPr>
              <w:spacing w:after="0"/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667B9A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UI Design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A077D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227C7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0D1F9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81DF9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6A6CE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59DFDE3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7C5C9BB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07CF0DC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2D516C95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27BF545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7212662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46E54E3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65F582D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A9788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60552985" w14:textId="77777777" w:rsidTr="007C75E5">
        <w:trPr>
          <w:trHeight w:val="262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08F4D3" w14:textId="77777777" w:rsidR="007C7DD2" w:rsidRDefault="007C7DD2">
            <w:pPr>
              <w:spacing w:after="0"/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A52FFA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2E3DD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067D6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04AEC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B1FF8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A3E85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14D10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A3022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97915A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B0001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00366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4E33717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2694EBF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3A2C9D9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5CA5D12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6DE3C626" w14:textId="77777777" w:rsidTr="007C75E5">
        <w:trPr>
          <w:trHeight w:val="262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6AC2F" w14:textId="77777777" w:rsidR="007C7DD2" w:rsidRDefault="007C7DD2">
            <w:pPr>
              <w:spacing w:after="0"/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A84AE2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4DA8B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4DCAB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67D48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523D4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4004AF25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0EBFF1B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74A7BF35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625F3F0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7B01C33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0DABD0E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137919CA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shd w:val="clear" w:color="auto" w:fill="C45911" w:themeFill="accent2" w:themeFillShade="BF"/>
            <w:vAlign w:val="bottom"/>
            <w:hideMark/>
          </w:tcPr>
          <w:p w14:paraId="27DF09E4" w14:textId="77777777" w:rsidR="007C7DD2" w:rsidRDefault="007C7DD2">
            <w:pPr>
              <w:rPr>
                <w:rFonts w:ascii="Arial" w:hAnsi="Arial" w:cs="Arial"/>
                <w:color w:val="000000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328B297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1FC1EE6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774CF3B5" w14:textId="77777777" w:rsidTr="007C75E5">
        <w:trPr>
          <w:trHeight w:val="262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358CC0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Final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657FC9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ocumentation and Report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E41A4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D13B4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DD28E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7712A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12E68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23D2A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54BD7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F62B1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DF100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76C91D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630E3F04" w14:textId="77777777" w:rsidR="007C7DD2" w:rsidRPr="007C75E5" w:rsidRDefault="007C7DD2">
            <w:pPr>
              <w:spacing w:line="360" w:lineRule="auto"/>
              <w:rPr>
                <w:rFonts w:ascii="Arial" w:hAnsi="Arial" w:cs="Arial"/>
                <w:color w:val="C45911" w:themeColor="accent2" w:themeShade="BF"/>
                <w:lang w:val="en-PH" w:eastAsia="ja-JP"/>
              </w:rPr>
            </w:pPr>
            <w:r w:rsidRPr="007C75E5">
              <w:rPr>
                <w:rFonts w:ascii="Arial" w:hAnsi="Arial" w:cs="Arial"/>
                <w:color w:val="C45911" w:themeColor="accent2" w:themeShade="BF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3494625B" w14:textId="77777777" w:rsidR="007C7DD2" w:rsidRPr="007C75E5" w:rsidRDefault="007C7DD2">
            <w:pPr>
              <w:spacing w:line="360" w:lineRule="auto"/>
              <w:rPr>
                <w:rFonts w:ascii="Arial" w:hAnsi="Arial" w:cs="Arial"/>
                <w:color w:val="C45911" w:themeColor="accent2" w:themeShade="BF"/>
                <w:lang w:val="en-PH" w:eastAsia="ja-JP"/>
              </w:rPr>
            </w:pPr>
            <w:r w:rsidRPr="007C75E5">
              <w:rPr>
                <w:rFonts w:ascii="Arial" w:hAnsi="Arial" w:cs="Arial"/>
                <w:color w:val="C45911" w:themeColor="accent2" w:themeShade="BF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3B8E1819" w14:textId="77777777" w:rsidR="007C7DD2" w:rsidRPr="007C75E5" w:rsidRDefault="007C7DD2">
            <w:pPr>
              <w:spacing w:line="360" w:lineRule="auto"/>
              <w:rPr>
                <w:rFonts w:ascii="Arial" w:hAnsi="Arial" w:cs="Arial"/>
                <w:color w:val="C45911" w:themeColor="accent2" w:themeShade="BF"/>
                <w:lang w:val="en-PH" w:eastAsia="ja-JP"/>
              </w:rPr>
            </w:pPr>
            <w:r w:rsidRPr="007C75E5">
              <w:rPr>
                <w:rFonts w:ascii="Arial" w:hAnsi="Arial" w:cs="Arial"/>
                <w:color w:val="C45911" w:themeColor="accent2" w:themeShade="BF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553F4528" w14:textId="77777777" w:rsidR="007C7DD2" w:rsidRPr="007C75E5" w:rsidRDefault="007C7DD2">
            <w:pPr>
              <w:spacing w:line="360" w:lineRule="auto"/>
              <w:rPr>
                <w:rFonts w:ascii="Arial" w:hAnsi="Arial" w:cs="Arial"/>
                <w:color w:val="C45911" w:themeColor="accent2" w:themeShade="BF"/>
                <w:lang w:val="en-PH" w:eastAsia="ja-JP"/>
              </w:rPr>
            </w:pPr>
            <w:r w:rsidRPr="007C75E5">
              <w:rPr>
                <w:rFonts w:ascii="Arial" w:hAnsi="Arial" w:cs="Arial"/>
                <w:color w:val="C45911" w:themeColor="accent2" w:themeShade="BF"/>
                <w:lang w:val="en-PH" w:eastAsia="ja-JP"/>
              </w:rPr>
              <w:t> </w:t>
            </w:r>
          </w:p>
        </w:tc>
      </w:tr>
    </w:tbl>
    <w:p w14:paraId="629AF1F2" w14:textId="37F5F930" w:rsidR="0026516A" w:rsidRPr="00740885" w:rsidRDefault="00D937D8" w:rsidP="00D937D8">
      <w:pPr>
        <w:pStyle w:val="Heading1"/>
      </w:pPr>
      <w:bookmarkStart w:id="3" w:name="_Toc40484028"/>
      <w:r>
        <w:lastRenderedPageBreak/>
        <w:t>Agile Methodology</w:t>
      </w:r>
      <w:bookmarkEnd w:id="3"/>
    </w:p>
    <w:p w14:paraId="48A10CB5" w14:textId="77777777" w:rsidR="00AC3444" w:rsidRPr="00AC3444" w:rsidRDefault="00AC3444" w:rsidP="00AC3444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AC344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The Agile methodology is used in this project as an alternative to traditional approaches. This strategic approach is highly effective and pragmatic and addresses technology's changing needs.</w:t>
      </w:r>
    </w:p>
    <w:p w14:paraId="657149C1" w14:textId="4BB2AB34" w:rsidR="00AC3444" w:rsidRPr="00AC3444" w:rsidRDefault="00AC3444" w:rsidP="00AC3444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AC344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Our group used the agile / scrum method in this project. The team members originally identify and follow all requirements. The team then decided to implement the </w:t>
      </w:r>
      <w:r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GoogleMap Service</w:t>
      </w:r>
      <w:r w:rsidRPr="00AC344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special feature to satisfy users ' needs.</w:t>
      </w:r>
    </w:p>
    <w:p w14:paraId="0E06AAEC" w14:textId="46276554" w:rsidR="00F417FD" w:rsidRDefault="00AC3444" w:rsidP="00AC3444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AC344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There have been many changes to make this software more user-friendly. The app is available for customers after all updates have been created.</w:t>
      </w:r>
    </w:p>
    <w:p w14:paraId="4EAF726A" w14:textId="77777777" w:rsidR="00943CD0" w:rsidRDefault="00943CD0" w:rsidP="00943CD0">
      <w:pPr>
        <w:pStyle w:val="Heading1"/>
      </w:pPr>
      <w:bookmarkStart w:id="4" w:name="_Toc40484029"/>
      <w:r>
        <w:t>Pages and Mock-ups</w:t>
      </w:r>
      <w:bookmarkEnd w:id="4"/>
    </w:p>
    <w:p w14:paraId="68A19813" w14:textId="4A144A0A" w:rsidR="00943CD0" w:rsidRPr="00943CD0" w:rsidRDefault="008C0F3E" w:rsidP="00943CD0">
      <w:pPr>
        <w:pStyle w:val="Heading2"/>
      </w:pPr>
      <w:bookmarkStart w:id="5" w:name="_Toc40484030"/>
      <w:r>
        <w:t>Home</w:t>
      </w:r>
      <w:r w:rsidR="00943CD0" w:rsidRPr="00943CD0">
        <w:t xml:space="preserve"> Page</w:t>
      </w:r>
      <w:bookmarkEnd w:id="5"/>
    </w:p>
    <w:p w14:paraId="726C0FCD" w14:textId="19CE5107" w:rsidR="00943CD0" w:rsidRPr="003D5BC4" w:rsidRDefault="00943CD0" w:rsidP="00943CD0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3D5BC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This is the main page of the application. On this page there are </w:t>
      </w:r>
      <w:r w:rsidR="00E62B28" w:rsidRPr="003D5BC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four buttons map, locate me, distance calculator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,</w:t>
      </w:r>
      <w:r w:rsidR="00E62B28" w:rsidRPr="003D5BC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and quit. With the help of this page, 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E62B28" w:rsidRPr="003D5BC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user can select the option as per their choice.</w:t>
      </w:r>
    </w:p>
    <w:p w14:paraId="5C8D001B" w14:textId="3C967B11" w:rsidR="00B61163" w:rsidRPr="009A6620" w:rsidRDefault="008C0F3E" w:rsidP="005C1BA5">
      <w:pPr>
        <w:spacing w:line="360" w:lineRule="auto"/>
        <w:jc w:val="both"/>
      </w:pPr>
      <w:r>
        <w:rPr>
          <w:noProof/>
        </w:rPr>
        <w:drawing>
          <wp:inline distT="0" distB="0" distL="0" distR="0" wp14:anchorId="3BDA39CA" wp14:editId="202FD505">
            <wp:extent cx="1835866" cy="3695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9849" cy="3723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6B8AE" w14:textId="0D1E64D1" w:rsidR="00F7528E" w:rsidRPr="003E376E" w:rsidRDefault="00ED04B2" w:rsidP="00280A93">
      <w:pPr>
        <w:pStyle w:val="Heading1"/>
      </w:pPr>
      <w:bookmarkStart w:id="6" w:name="_Toc40484031"/>
      <w:r>
        <w:lastRenderedPageBreak/>
        <w:t xml:space="preserve">Base Map </w:t>
      </w:r>
      <w:r w:rsidR="00265CE5">
        <w:t>Page</w:t>
      </w:r>
      <w:bookmarkEnd w:id="6"/>
    </w:p>
    <w:p w14:paraId="07978F08" w14:textId="6E39A383" w:rsidR="003E376E" w:rsidRPr="00D27747" w:rsidRDefault="0044138D" w:rsidP="00A4696F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D27747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With the help of this page user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s</w:t>
      </w:r>
      <w:r w:rsidRPr="00D27747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can </w:t>
      </w:r>
      <w:r w:rsidR="00324F17" w:rsidRPr="00D27747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find a base map which is any </w:t>
      </w:r>
      <w:proofErr w:type="gramStart"/>
      <w:r w:rsidR="00324F17" w:rsidRPr="00D27747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particular location</w:t>
      </w:r>
      <w:proofErr w:type="gramEnd"/>
      <w:r w:rsidR="00324F17" w:rsidRPr="00D27747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on a map. For example, 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324F17" w:rsidRPr="00D27747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user decided to open 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324F17" w:rsidRPr="00D27747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New Zealand map and on the map of NZ one can easily locate Auckland.</w:t>
      </w:r>
    </w:p>
    <w:p w14:paraId="7236D481" w14:textId="620E7041" w:rsidR="0044138D" w:rsidRDefault="00ED04B2" w:rsidP="00093029">
      <w:pPr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  <w:r>
        <w:rPr>
          <w:rFonts w:ascii="Lucida Bright" w:hAnsi="Lucida Bright" w:cs="Times New Roman"/>
          <w:noProof/>
          <w:sz w:val="24"/>
          <w:szCs w:val="24"/>
        </w:rPr>
        <w:drawing>
          <wp:inline distT="0" distB="0" distL="0" distR="0" wp14:anchorId="7D36A371" wp14:editId="24255804">
            <wp:extent cx="1348899" cy="2733675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6564" cy="276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54EA5" w14:textId="4795BE80" w:rsidR="00ED04B2" w:rsidRDefault="00ED04B2" w:rsidP="00ED04B2">
      <w:pPr>
        <w:pStyle w:val="Heading1"/>
      </w:pPr>
      <w:bookmarkStart w:id="7" w:name="_Toc40484032"/>
      <w:r>
        <w:t>Distance Calculator Page</w:t>
      </w:r>
      <w:bookmarkEnd w:id="7"/>
    </w:p>
    <w:p w14:paraId="56BA0EF0" w14:textId="3442D9D8" w:rsidR="00B2221C" w:rsidRPr="00B2221C" w:rsidRDefault="00B2221C" w:rsidP="00B2221C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B2221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With the help of this page, 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B2221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user can calculate the distance between two cities.  For example, in the given screenshot the distance between Auckland and Wellington is shown as 493KM.</w:t>
      </w:r>
    </w:p>
    <w:p w14:paraId="18666CED" w14:textId="2C6D833C" w:rsidR="00ED04B2" w:rsidRPr="00B2221C" w:rsidRDefault="00ED04B2" w:rsidP="00B2221C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0050650D" w14:textId="32073002" w:rsidR="00ED04B2" w:rsidRDefault="00ED04B2" w:rsidP="00ED04B2">
      <w:r>
        <w:rPr>
          <w:noProof/>
        </w:rPr>
        <w:drawing>
          <wp:inline distT="0" distB="0" distL="0" distR="0" wp14:anchorId="4F24B9AE" wp14:editId="13606597">
            <wp:extent cx="1292825" cy="2657475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5820" cy="2704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98F5F" w14:textId="6ECBCEA7" w:rsidR="00ED04B2" w:rsidRDefault="00ED04B2" w:rsidP="00ED04B2"/>
    <w:p w14:paraId="1BC3BE3A" w14:textId="6ED889C2" w:rsidR="00ED04B2" w:rsidRDefault="00ED04B2" w:rsidP="00ED04B2">
      <w:pPr>
        <w:pStyle w:val="Heading1"/>
      </w:pPr>
      <w:bookmarkStart w:id="8" w:name="_Toc40484033"/>
      <w:r>
        <w:lastRenderedPageBreak/>
        <w:t>Live Location Page</w:t>
      </w:r>
      <w:bookmarkEnd w:id="8"/>
    </w:p>
    <w:p w14:paraId="21C19098" w14:textId="03ABFF3A" w:rsidR="00EA4001" w:rsidRPr="00EA4001" w:rsidRDefault="00EA4001" w:rsidP="00EA4001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EA4001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With the help of this page or feature, one can send their live location to their friend or family. With the help of this page, 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EA4001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user can send the latitude and longitude information and can share it</w:t>
      </w:r>
    </w:p>
    <w:p w14:paraId="26B39F31" w14:textId="5863285B" w:rsidR="00ED04B2" w:rsidRPr="00ED04B2" w:rsidRDefault="00ED04B2" w:rsidP="00ED04B2">
      <w:r>
        <w:rPr>
          <w:noProof/>
        </w:rPr>
        <w:drawing>
          <wp:inline distT="0" distB="0" distL="0" distR="0" wp14:anchorId="38E56B0E" wp14:editId="0DA4CF8D">
            <wp:extent cx="1652649" cy="3181350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692" cy="3227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1E0074" w14:textId="77777777" w:rsidR="00ED04B2" w:rsidRDefault="00ED04B2" w:rsidP="00093029">
      <w:pPr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</w:p>
    <w:p w14:paraId="48026D46" w14:textId="51588CC6" w:rsidR="0044138D" w:rsidRDefault="001A69F7" w:rsidP="001A69F7">
      <w:pPr>
        <w:pStyle w:val="Heading1"/>
      </w:pPr>
      <w:bookmarkStart w:id="9" w:name="_Toc40484034"/>
      <w:r>
        <w:t>Testing</w:t>
      </w:r>
      <w:bookmarkEnd w:id="9"/>
    </w:p>
    <w:p w14:paraId="4D1D7600" w14:textId="5ACD1665" w:rsidR="001A69F7" w:rsidRPr="00E5306C" w:rsidRDefault="001A69F7" w:rsidP="00E5306C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E5306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Due to the limited time available, we just conducted the usability testing of the </w:t>
      </w:r>
      <w:r w:rsidR="00222DE2" w:rsidRPr="00E5306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project which</w:t>
      </w:r>
      <w:r w:rsidR="001B5D43" w:rsidRPr="00E5306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can be found at </w:t>
      </w:r>
      <w:hyperlink r:id="rId11" w:history="1">
        <w:r w:rsidR="00E54D90" w:rsidRPr="00E54D90">
          <w:rPr>
            <w:rStyle w:val="Hyperlink"/>
            <w:rFonts w:ascii="Lucida Bright" w:hAnsi="Lucida Bright" w:cs="Times New Roman"/>
            <w:sz w:val="24"/>
            <w:szCs w:val="24"/>
            <w:shd w:val="clear" w:color="auto" w:fill="FFFFFF"/>
          </w:rPr>
          <w:t>Usability Testing.xls</w:t>
        </w:r>
      </w:hyperlink>
    </w:p>
    <w:p w14:paraId="5D718361" w14:textId="3AF98F75" w:rsidR="00A563A3" w:rsidRDefault="00A563A3" w:rsidP="00A563A3">
      <w:pPr>
        <w:pStyle w:val="Heading1"/>
      </w:pPr>
      <w:bookmarkStart w:id="10" w:name="_Toc40484035"/>
      <w:r>
        <w:t>Conclusion</w:t>
      </w:r>
      <w:r w:rsidR="007E5BEB">
        <w:t xml:space="preserve"> and </w:t>
      </w:r>
      <w:r w:rsidR="00956E8A">
        <w:t>F</w:t>
      </w:r>
      <w:r w:rsidR="007E5BEB">
        <w:t>uture Work</w:t>
      </w:r>
      <w:bookmarkEnd w:id="10"/>
    </w:p>
    <w:p w14:paraId="6D029968" w14:textId="1301501A" w:rsidR="001953A6" w:rsidRPr="00BB696E" w:rsidRDefault="004630F5" w:rsidP="00B97DAF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B5423D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In brief, this project is based on the agile scrum method used by the IT group to create the so-called Google Map Service Android app. Because of the limited time, we only build a small framework</w:t>
      </w:r>
      <w:r w:rsidR="00214E68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. However, this application can be further </w:t>
      </w:r>
      <w:r w:rsidR="00AB4AC5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improved,</w:t>
      </w:r>
      <w:r w:rsidR="00214E68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5423D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by adding a </w:t>
      </w:r>
      <w:r w:rsidR="00BB696E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back button. The live location services sometime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s</w:t>
      </w:r>
      <w:r w:rsidR="00BB696E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don’t work, which can be improved.</w:t>
      </w:r>
      <w:r w:rsidR="00984B93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1953A6" w:rsidRPr="00BB696E" w:rsidSect="003410A6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MjQyMjI2MzE0NzdT0lEKTi0uzszPAykwrgUAjsSAVSwAAAA="/>
  </w:docVars>
  <w:rsids>
    <w:rsidRoot w:val="00F67C27"/>
    <w:rsid w:val="0000656A"/>
    <w:rsid w:val="0001344A"/>
    <w:rsid w:val="00051A2A"/>
    <w:rsid w:val="000838BA"/>
    <w:rsid w:val="00093029"/>
    <w:rsid w:val="0009516E"/>
    <w:rsid w:val="000B0A3A"/>
    <w:rsid w:val="000D0DB8"/>
    <w:rsid w:val="000D708D"/>
    <w:rsid w:val="000E5362"/>
    <w:rsid w:val="001136E8"/>
    <w:rsid w:val="00153079"/>
    <w:rsid w:val="00161365"/>
    <w:rsid w:val="001953A6"/>
    <w:rsid w:val="001A69F7"/>
    <w:rsid w:val="001B279F"/>
    <w:rsid w:val="001B5D43"/>
    <w:rsid w:val="001C21F1"/>
    <w:rsid w:val="001D111E"/>
    <w:rsid w:val="001E0307"/>
    <w:rsid w:val="001F1B33"/>
    <w:rsid w:val="001F72E3"/>
    <w:rsid w:val="00203C85"/>
    <w:rsid w:val="00204FB1"/>
    <w:rsid w:val="00214E68"/>
    <w:rsid w:val="00222DE2"/>
    <w:rsid w:val="00257F09"/>
    <w:rsid w:val="0026516A"/>
    <w:rsid w:val="00265CE5"/>
    <w:rsid w:val="002702CF"/>
    <w:rsid w:val="00274951"/>
    <w:rsid w:val="00280A93"/>
    <w:rsid w:val="002974C8"/>
    <w:rsid w:val="00297554"/>
    <w:rsid w:val="002A4E49"/>
    <w:rsid w:val="002D33BC"/>
    <w:rsid w:val="002F0088"/>
    <w:rsid w:val="003027C9"/>
    <w:rsid w:val="00304CFA"/>
    <w:rsid w:val="00305829"/>
    <w:rsid w:val="00315E61"/>
    <w:rsid w:val="00324DB6"/>
    <w:rsid w:val="00324F17"/>
    <w:rsid w:val="003252EB"/>
    <w:rsid w:val="003410A6"/>
    <w:rsid w:val="003415C4"/>
    <w:rsid w:val="00346B3F"/>
    <w:rsid w:val="00350CDE"/>
    <w:rsid w:val="00351572"/>
    <w:rsid w:val="00356BEF"/>
    <w:rsid w:val="00366B8F"/>
    <w:rsid w:val="00367C7A"/>
    <w:rsid w:val="00372956"/>
    <w:rsid w:val="003817B6"/>
    <w:rsid w:val="00381FD4"/>
    <w:rsid w:val="003A7306"/>
    <w:rsid w:val="003B0691"/>
    <w:rsid w:val="003D126E"/>
    <w:rsid w:val="003D5BC4"/>
    <w:rsid w:val="003D74A4"/>
    <w:rsid w:val="003E376E"/>
    <w:rsid w:val="00401BD5"/>
    <w:rsid w:val="00412820"/>
    <w:rsid w:val="00426A3C"/>
    <w:rsid w:val="0044138D"/>
    <w:rsid w:val="00450DC9"/>
    <w:rsid w:val="004630F5"/>
    <w:rsid w:val="00471D81"/>
    <w:rsid w:val="004F48F7"/>
    <w:rsid w:val="0051513E"/>
    <w:rsid w:val="0053015E"/>
    <w:rsid w:val="00547BB6"/>
    <w:rsid w:val="005800FF"/>
    <w:rsid w:val="0058482E"/>
    <w:rsid w:val="005B5DF0"/>
    <w:rsid w:val="005B79FD"/>
    <w:rsid w:val="005C1BA5"/>
    <w:rsid w:val="0064182B"/>
    <w:rsid w:val="00652E5E"/>
    <w:rsid w:val="00656B98"/>
    <w:rsid w:val="0066369E"/>
    <w:rsid w:val="006A7CD8"/>
    <w:rsid w:val="006B43DF"/>
    <w:rsid w:val="006C7E7D"/>
    <w:rsid w:val="006E21CE"/>
    <w:rsid w:val="00746FCA"/>
    <w:rsid w:val="007616B4"/>
    <w:rsid w:val="00777635"/>
    <w:rsid w:val="00781507"/>
    <w:rsid w:val="007C75E5"/>
    <w:rsid w:val="007C7DD2"/>
    <w:rsid w:val="007E5BEB"/>
    <w:rsid w:val="008233B2"/>
    <w:rsid w:val="0082343A"/>
    <w:rsid w:val="00834C1A"/>
    <w:rsid w:val="00842CA7"/>
    <w:rsid w:val="00861B2D"/>
    <w:rsid w:val="00884E35"/>
    <w:rsid w:val="0089118A"/>
    <w:rsid w:val="00892C9C"/>
    <w:rsid w:val="008A5490"/>
    <w:rsid w:val="008B2690"/>
    <w:rsid w:val="008C0F3E"/>
    <w:rsid w:val="008C0F8B"/>
    <w:rsid w:val="008C2E31"/>
    <w:rsid w:val="008D11DB"/>
    <w:rsid w:val="008D12D3"/>
    <w:rsid w:val="008F4339"/>
    <w:rsid w:val="009119E2"/>
    <w:rsid w:val="009154D1"/>
    <w:rsid w:val="0093402B"/>
    <w:rsid w:val="009342C9"/>
    <w:rsid w:val="00943CD0"/>
    <w:rsid w:val="00956E8A"/>
    <w:rsid w:val="0097053F"/>
    <w:rsid w:val="00984B93"/>
    <w:rsid w:val="00987352"/>
    <w:rsid w:val="00993063"/>
    <w:rsid w:val="00995EE6"/>
    <w:rsid w:val="009A4DCF"/>
    <w:rsid w:val="009A6620"/>
    <w:rsid w:val="009D1C3F"/>
    <w:rsid w:val="009F7647"/>
    <w:rsid w:val="00A142AD"/>
    <w:rsid w:val="00A30526"/>
    <w:rsid w:val="00A33F0F"/>
    <w:rsid w:val="00A4696F"/>
    <w:rsid w:val="00A53ED0"/>
    <w:rsid w:val="00A563A3"/>
    <w:rsid w:val="00A601C7"/>
    <w:rsid w:val="00A757E7"/>
    <w:rsid w:val="00AB0C5F"/>
    <w:rsid w:val="00AB4491"/>
    <w:rsid w:val="00AB4AC5"/>
    <w:rsid w:val="00AC3444"/>
    <w:rsid w:val="00AD2A30"/>
    <w:rsid w:val="00AD4218"/>
    <w:rsid w:val="00AD47BD"/>
    <w:rsid w:val="00B04783"/>
    <w:rsid w:val="00B053B3"/>
    <w:rsid w:val="00B2221C"/>
    <w:rsid w:val="00B26D8C"/>
    <w:rsid w:val="00B5423D"/>
    <w:rsid w:val="00B54DDF"/>
    <w:rsid w:val="00B55C93"/>
    <w:rsid w:val="00B603C0"/>
    <w:rsid w:val="00B61163"/>
    <w:rsid w:val="00B97DAF"/>
    <w:rsid w:val="00BB3BFC"/>
    <w:rsid w:val="00BB696E"/>
    <w:rsid w:val="00BF0DFD"/>
    <w:rsid w:val="00BF1FDC"/>
    <w:rsid w:val="00BF700B"/>
    <w:rsid w:val="00BF7358"/>
    <w:rsid w:val="00C06A41"/>
    <w:rsid w:val="00C15F44"/>
    <w:rsid w:val="00C347EB"/>
    <w:rsid w:val="00C64A09"/>
    <w:rsid w:val="00C718DE"/>
    <w:rsid w:val="00CB6DF2"/>
    <w:rsid w:val="00CE355E"/>
    <w:rsid w:val="00CF186E"/>
    <w:rsid w:val="00CF724E"/>
    <w:rsid w:val="00D03380"/>
    <w:rsid w:val="00D05ACA"/>
    <w:rsid w:val="00D27747"/>
    <w:rsid w:val="00D350A8"/>
    <w:rsid w:val="00D36D4D"/>
    <w:rsid w:val="00D46EF7"/>
    <w:rsid w:val="00D850AF"/>
    <w:rsid w:val="00D937D8"/>
    <w:rsid w:val="00DA0686"/>
    <w:rsid w:val="00DA4642"/>
    <w:rsid w:val="00DD565C"/>
    <w:rsid w:val="00E0355E"/>
    <w:rsid w:val="00E20002"/>
    <w:rsid w:val="00E26539"/>
    <w:rsid w:val="00E512A4"/>
    <w:rsid w:val="00E5306C"/>
    <w:rsid w:val="00E54D90"/>
    <w:rsid w:val="00E601A6"/>
    <w:rsid w:val="00E62B28"/>
    <w:rsid w:val="00EA4001"/>
    <w:rsid w:val="00EA584F"/>
    <w:rsid w:val="00EB7568"/>
    <w:rsid w:val="00ED04B2"/>
    <w:rsid w:val="00ED0DB7"/>
    <w:rsid w:val="00EF3B58"/>
    <w:rsid w:val="00EF668A"/>
    <w:rsid w:val="00F04C10"/>
    <w:rsid w:val="00F20598"/>
    <w:rsid w:val="00F242D3"/>
    <w:rsid w:val="00F417FD"/>
    <w:rsid w:val="00F555D1"/>
    <w:rsid w:val="00F57E95"/>
    <w:rsid w:val="00F60EAE"/>
    <w:rsid w:val="00F67C27"/>
    <w:rsid w:val="00F7528E"/>
    <w:rsid w:val="00F75E78"/>
    <w:rsid w:val="00FF6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5889D"/>
  <w15:chartTrackingRefBased/>
  <w15:docId w15:val="{C930812F-4F15-4E1B-A31F-8CBE021BE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2C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3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53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A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92C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36D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table" w:styleId="TableGrid">
    <w:name w:val="Table Grid"/>
    <w:basedOn w:val="TableNormal"/>
    <w:uiPriority w:val="39"/>
    <w:rsid w:val="001C21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1C21F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1C21F1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8233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DA0686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DA0686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A0686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A0686"/>
    <w:pPr>
      <w:spacing w:after="100"/>
      <w:ind w:left="440"/>
    </w:pPr>
    <w:rPr>
      <w:rFonts w:eastAsiaTheme="minorEastAsia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DA06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00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A5490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3410A6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410A6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395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Usability%20Testing.xls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Chetan Sharma, Karanbir Singh and Harmanjit Singh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F1A3017-44D5-4928-AD15-B47B6D399B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6</Pages>
  <Words>608</Words>
  <Characters>3471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6</vt:i4>
      </vt:variant>
    </vt:vector>
  </HeadingPairs>
  <TitlesOfParts>
    <vt:vector size="17" baseType="lpstr">
      <vt:lpstr/>
      <vt:lpstr>Introduction</vt:lpstr>
      <vt:lpstr>Project Members</vt:lpstr>
      <vt:lpstr/>
      <vt:lpstr/>
      <vt:lpstr/>
      <vt:lpstr/>
      <vt:lpstr/>
      <vt:lpstr>Time Schedule</vt:lpstr>
      <vt:lpstr>Agile Methodology</vt:lpstr>
      <vt:lpstr>Pages and Mock-ups</vt:lpstr>
      <vt:lpstr>    Home Page</vt:lpstr>
      <vt:lpstr>Base Map Page</vt:lpstr>
      <vt:lpstr>Distance Calculator Page</vt:lpstr>
      <vt:lpstr>Live Location Page</vt:lpstr>
      <vt:lpstr>Testing</vt:lpstr>
      <vt:lpstr>Conclusion and future Work</vt:lpstr>
    </vt:vector>
  </TitlesOfParts>
  <Company/>
  <LinksUpToDate>false</LinksUpToDate>
  <CharactersWithSpaces>4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ile Group Project</dc:title>
  <dc:subject>Google Map Service</dc:subject>
  <dc:creator>Singh</dc:creator>
  <cp:keywords/>
  <dc:description/>
  <cp:lastModifiedBy>Singh</cp:lastModifiedBy>
  <cp:revision>149</cp:revision>
  <dcterms:created xsi:type="dcterms:W3CDTF">2019-11-18T20:04:00Z</dcterms:created>
  <dcterms:modified xsi:type="dcterms:W3CDTF">2020-10-17T04:48:00Z</dcterms:modified>
</cp:coreProperties>
</file>